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73D7" w:rsidRDefault="006673D7" w:rsidP="006673D7">
      <w:pPr>
        <w:spacing w:after="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FORMULARZ ZGŁOSZENIA IMPREZY </w:t>
      </w:r>
    </w:p>
    <w:p w:rsidR="006673D7" w:rsidRDefault="006673D7" w:rsidP="006673D7">
      <w:pPr>
        <w:spacing w:after="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OLNOŚLĄSKI FESTIWAL NAUKI</w:t>
      </w:r>
    </w:p>
    <w:p w:rsidR="006673D7" w:rsidRDefault="006673D7" w:rsidP="006673D7">
      <w:pPr>
        <w:pStyle w:val="Nagwek1"/>
        <w:numPr>
          <w:ilvl w:val="0"/>
          <w:numId w:val="0"/>
        </w:numPr>
        <w:tabs>
          <w:tab w:val="left" w:pos="708"/>
        </w:tabs>
        <w:snapToGrid w:val="0"/>
        <w:rPr>
          <w:b w:val="0"/>
        </w:rPr>
      </w:pPr>
      <w:r>
        <w:rPr>
          <w:b w:val="0"/>
        </w:rPr>
        <w:t>Zgłoszenie imprezy festiwalowej jest równoznaczne z akceptacją zasad zawartych w dokumencie</w:t>
      </w:r>
    </w:p>
    <w:p w:rsidR="0081533B" w:rsidRDefault="006673D7" w:rsidP="0081533B">
      <w:pPr>
        <w:pStyle w:val="Nagwek1"/>
        <w:numPr>
          <w:ilvl w:val="0"/>
          <w:numId w:val="0"/>
        </w:numPr>
        <w:tabs>
          <w:tab w:val="left" w:pos="708"/>
        </w:tabs>
        <w:snapToGrid w:val="0"/>
        <w:rPr>
          <w:b w:val="0"/>
        </w:rPr>
      </w:pPr>
      <w:r>
        <w:rPr>
          <w:b w:val="0"/>
        </w:rPr>
        <w:t>"Tryb zgłaszania imprez DFN i zasady bezpieczeństwa", dostępnym na stronie internetowej Festiwalu.</w:t>
      </w:r>
    </w:p>
    <w:p w:rsidR="0081533B" w:rsidRPr="0081533B" w:rsidRDefault="0081533B" w:rsidP="0081533B">
      <w:pPr>
        <w:spacing w:after="0"/>
        <w:rPr>
          <w:sz w:val="16"/>
          <w:szCs w:val="16"/>
          <w:lang w:eastAsia="ar-SA"/>
        </w:rPr>
      </w:pPr>
    </w:p>
    <w:p w:rsidR="006673D7" w:rsidRPr="0081533B" w:rsidRDefault="0081533B" w:rsidP="0081533B">
      <w:pPr>
        <w:jc w:val="center"/>
        <w:rPr>
          <w:rFonts w:ascii="Times New Roman" w:hAnsi="Times New Roman"/>
        </w:rPr>
      </w:pPr>
      <w:r w:rsidRPr="0081533B">
        <w:rPr>
          <w:rFonts w:ascii="Times New Roman" w:hAnsi="Times New Roman"/>
        </w:rPr>
        <w:t>Formularz należy przesłać do koordynatora uczelnianego pełnomo</w:t>
      </w:r>
      <w:r>
        <w:rPr>
          <w:rFonts w:ascii="Times New Roman" w:hAnsi="Times New Roman"/>
        </w:rPr>
        <w:t>cnik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3"/>
        <w:gridCol w:w="7823"/>
      </w:tblGrid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Organizator / Uczelni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CF5065">
            <w:pPr>
              <w:rPr>
                <w:lang w:eastAsia="en-US"/>
              </w:rPr>
            </w:pPr>
            <w:r>
              <w:rPr>
                <w:lang w:eastAsia="en-US"/>
              </w:rPr>
              <w:t>Uniwersytet Ekonomiczny we Wrocławiu</w:t>
            </w: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Wydział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rPr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Panel tematyczny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73D7" w:rsidRDefault="0081533B" w:rsidP="0081533B">
            <w:pPr>
              <w:rPr>
                <w:lang w:eastAsia="en-US"/>
              </w:rPr>
            </w:pPr>
            <w:r>
              <w:rPr>
                <w:lang w:eastAsia="en-US"/>
              </w:rPr>
              <w:t>Park Wiedzy</w:t>
            </w:r>
            <w:r w:rsidR="006673D7">
              <w:rPr>
                <w:lang w:eastAsia="en-US"/>
              </w:rPr>
              <w:t xml:space="preserve">, Nauki humanistyczne, Nauki inżynieryjno-techniczne, Nauki medyczne </w:t>
            </w:r>
            <w:r w:rsidR="00CF5065">
              <w:rPr>
                <w:lang w:eastAsia="en-US"/>
              </w:rPr>
              <w:br/>
            </w:r>
            <w:r w:rsidR="006673D7">
              <w:rPr>
                <w:lang w:eastAsia="en-US"/>
              </w:rPr>
              <w:t xml:space="preserve">i nauki o zdrowiu, Nauki rolnicze, Nauki ścisłe i przyrodnicze, Nauki teologiczne, </w:t>
            </w:r>
            <w:r w:rsidR="00503C6C">
              <w:rPr>
                <w:lang w:eastAsia="en-US"/>
              </w:rPr>
              <w:t xml:space="preserve">Nauki społeczne, </w:t>
            </w:r>
            <w:bookmarkStart w:id="0" w:name="_GoBack"/>
            <w:bookmarkEnd w:id="0"/>
            <w:r w:rsidR="006673D7">
              <w:rPr>
                <w:lang w:eastAsia="en-US"/>
              </w:rPr>
              <w:t>Nauki o sztuce, DFN w Przylądku Nadziei, Interaktywne pokazy w szkołach, Region</w:t>
            </w:r>
            <w:r>
              <w:rPr>
                <w:lang w:eastAsia="en-US"/>
              </w:rPr>
              <w:t xml:space="preserve"> (Bolesławiec, Bystrzyca Kłodzka, Dzierżoniów, Głogów, Jelenia Góra, Legnica, Lubin, Wałbrzych, Ząbkowice Śląskie, Zgorzelec)</w:t>
            </w:r>
          </w:p>
        </w:tc>
      </w:tr>
    </w:tbl>
    <w:p w:rsidR="006673D7" w:rsidRDefault="006673D7" w:rsidP="006673D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5"/>
        <w:gridCol w:w="7811"/>
      </w:tblGrid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ytuł spotkani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 xml:space="preserve">prowadzący 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zawód, wydział, uczelni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 xml:space="preserve">współprowadzący 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</w:tbl>
    <w:p w:rsidR="006673D7" w:rsidRDefault="006673D7" w:rsidP="006673D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3"/>
        <w:gridCol w:w="7823"/>
      </w:tblGrid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e-mail*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elefon*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</w:tbl>
    <w:p w:rsidR="006673D7" w:rsidRDefault="006673D7" w:rsidP="006673D7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31"/>
        <w:gridCol w:w="7825"/>
      </w:tblGrid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Grupa wiekowa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przedszkole, SP kl. 1-3, SP kl. 4-6, SP kl. 7-8, szkoła ponadpodstawowa, dorośli</w:t>
            </w: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Forma prezentacji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dyskusja, film, gra, happening, koncert, konkurs, laboratorium, pokaz, spektakl, warsztat, wycieczka, wykład, wystawa</w:t>
            </w: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zapisy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73D7" w:rsidRDefault="0081533B">
            <w:pPr>
              <w:rPr>
                <w:lang w:eastAsia="en-US"/>
              </w:rPr>
            </w:pPr>
            <w:r w:rsidRPr="0081533B">
              <w:rPr>
                <w:b/>
                <w:lang w:eastAsia="en-US"/>
              </w:rPr>
              <w:t>(najwcześniej od 1.09)</w:t>
            </w:r>
            <w:r>
              <w:rPr>
                <w:b/>
                <w:lang w:eastAsia="en-US"/>
              </w:rPr>
              <w:t xml:space="preserve">  </w:t>
            </w:r>
            <w:r w:rsidRPr="0081533B">
              <w:rPr>
                <w:lang w:eastAsia="en-US"/>
              </w:rPr>
              <w:t>od</w:t>
            </w:r>
            <w:r w:rsidR="006673D7">
              <w:rPr>
                <w:lang w:eastAsia="en-US"/>
              </w:rPr>
              <w:t xml:space="preserve">               do                   mail lub tel.</w:t>
            </w: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uwagi</w:t>
            </w:r>
          </w:p>
        </w:tc>
        <w:tc>
          <w:tcPr>
            <w:tcW w:w="7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rPr>
                <w:lang w:eastAsia="en-US"/>
              </w:rPr>
            </w:pPr>
          </w:p>
        </w:tc>
      </w:tr>
    </w:tbl>
    <w:p w:rsidR="006673D7" w:rsidRDefault="006673D7" w:rsidP="006673D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3"/>
        <w:gridCol w:w="2085"/>
        <w:gridCol w:w="3371"/>
        <w:gridCol w:w="2377"/>
      </w:tblGrid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ermin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miejsce</w:t>
            </w:r>
          </w:p>
        </w:tc>
        <w:tc>
          <w:tcPr>
            <w:tcW w:w="79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</w:tr>
      <w:tr w:rsidR="006673D7" w:rsidTr="006673D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liczba miejsc w sali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dostępność dla niepełnosprawnych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73D7" w:rsidRDefault="006673D7">
            <w:pPr>
              <w:spacing w:after="0"/>
              <w:rPr>
                <w:rFonts w:asciiTheme="minorHAnsi" w:eastAsia="Calibri" w:hAnsiTheme="minorHAnsi"/>
                <w:lang w:eastAsia="en-US"/>
              </w:rPr>
            </w:pPr>
            <w:r>
              <w:rPr>
                <w:rFonts w:asciiTheme="minorHAnsi" w:eastAsia="Calibri" w:hAnsiTheme="minorHAnsi"/>
                <w:lang w:eastAsia="en-US"/>
              </w:rPr>
              <w:t>tak / nie</w:t>
            </w:r>
          </w:p>
        </w:tc>
      </w:tr>
    </w:tbl>
    <w:p w:rsidR="006673D7" w:rsidRDefault="006673D7" w:rsidP="006673D7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86"/>
        <w:gridCol w:w="1270"/>
      </w:tblGrid>
      <w:tr w:rsidR="006673D7" w:rsidTr="006673D7"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jc w:val="both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Czy prowadzący wyraża zainteresowanie przeprowadzenia imprezy w ramach „Uniwersytet w szkole”?</w:t>
            </w:r>
            <w:r w:rsidR="0081533B">
              <w:rPr>
                <w:rFonts w:asciiTheme="minorHAnsi" w:hAnsiTheme="minorHAnsi"/>
                <w:lang w:eastAsia="en-US"/>
              </w:rPr>
              <w:t xml:space="preserve"> (więcej informacji o programie na stronie DFN)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73D7" w:rsidRDefault="006673D7">
            <w:pPr>
              <w:jc w:val="center"/>
              <w:rPr>
                <w:rFonts w:asciiTheme="minorHAnsi" w:hAnsiTheme="minorHAnsi"/>
                <w:lang w:eastAsia="en-US"/>
              </w:rPr>
            </w:pPr>
            <w:r>
              <w:rPr>
                <w:rFonts w:asciiTheme="minorHAnsi" w:hAnsiTheme="minorHAnsi"/>
                <w:lang w:eastAsia="en-US"/>
              </w:rPr>
              <w:t>tak / nie</w:t>
            </w:r>
          </w:p>
        </w:tc>
      </w:tr>
    </w:tbl>
    <w:p w:rsidR="006673D7" w:rsidRDefault="006673D7" w:rsidP="006673D7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673D7" w:rsidTr="006673D7">
        <w:tc>
          <w:tcPr>
            <w:tcW w:w="10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673D7" w:rsidRDefault="006673D7">
            <w:pPr>
              <w:rPr>
                <w:lang w:eastAsia="en-US"/>
              </w:rPr>
            </w:pPr>
            <w:r>
              <w:rPr>
                <w:lang w:eastAsia="en-US"/>
              </w:rPr>
              <w:t>Krótki opis imprezy do zamieszczenia na stronie internetowej Festiwalu</w:t>
            </w:r>
          </w:p>
        </w:tc>
      </w:tr>
      <w:tr w:rsidR="006673D7" w:rsidTr="0081533B">
        <w:trPr>
          <w:trHeight w:val="2285"/>
        </w:trPr>
        <w:tc>
          <w:tcPr>
            <w:tcW w:w="10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73D7" w:rsidRDefault="006673D7">
            <w:pPr>
              <w:rPr>
                <w:lang w:eastAsia="en-US"/>
              </w:rPr>
            </w:pPr>
          </w:p>
        </w:tc>
      </w:tr>
    </w:tbl>
    <w:p w:rsidR="0081533B" w:rsidRDefault="0081533B" w:rsidP="006673D7">
      <w:pPr>
        <w:spacing w:after="0"/>
      </w:pPr>
    </w:p>
    <w:p w:rsidR="00B47427" w:rsidRDefault="006673D7" w:rsidP="006673D7">
      <w:pPr>
        <w:spacing w:after="0"/>
      </w:pPr>
      <w:r>
        <w:t>*tylko do wiadomości Biura DFN</w:t>
      </w:r>
    </w:p>
    <w:sectPr w:rsidR="00B47427" w:rsidSect="006673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MTCyNDU3tjQ0sjBS0lEKTi0uzszPAykwqgUAA1fYYiwAAAA="/>
  </w:docVars>
  <w:rsids>
    <w:rsidRoot w:val="006673D7"/>
    <w:rsid w:val="00102A6F"/>
    <w:rsid w:val="00126A3F"/>
    <w:rsid w:val="001368A1"/>
    <w:rsid w:val="001569A7"/>
    <w:rsid w:val="00166084"/>
    <w:rsid w:val="00166217"/>
    <w:rsid w:val="00182CCF"/>
    <w:rsid w:val="002D3906"/>
    <w:rsid w:val="003A150F"/>
    <w:rsid w:val="00422235"/>
    <w:rsid w:val="004303ED"/>
    <w:rsid w:val="004528E3"/>
    <w:rsid w:val="0045489B"/>
    <w:rsid w:val="00473DF5"/>
    <w:rsid w:val="004741FA"/>
    <w:rsid w:val="00503C6C"/>
    <w:rsid w:val="005905D6"/>
    <w:rsid w:val="00616DD4"/>
    <w:rsid w:val="00636FE8"/>
    <w:rsid w:val="00662A14"/>
    <w:rsid w:val="006673D7"/>
    <w:rsid w:val="006676D5"/>
    <w:rsid w:val="00720129"/>
    <w:rsid w:val="00732103"/>
    <w:rsid w:val="0073294B"/>
    <w:rsid w:val="00753BF2"/>
    <w:rsid w:val="007E2E1F"/>
    <w:rsid w:val="00803538"/>
    <w:rsid w:val="0081533B"/>
    <w:rsid w:val="008474F0"/>
    <w:rsid w:val="0085420B"/>
    <w:rsid w:val="00877010"/>
    <w:rsid w:val="008862AD"/>
    <w:rsid w:val="008B6D75"/>
    <w:rsid w:val="00926B95"/>
    <w:rsid w:val="00964533"/>
    <w:rsid w:val="00964B7E"/>
    <w:rsid w:val="009F2050"/>
    <w:rsid w:val="00A67EA5"/>
    <w:rsid w:val="00B14228"/>
    <w:rsid w:val="00B47427"/>
    <w:rsid w:val="00C70677"/>
    <w:rsid w:val="00CB02BB"/>
    <w:rsid w:val="00CE3FC8"/>
    <w:rsid w:val="00CF5065"/>
    <w:rsid w:val="00D55AE9"/>
    <w:rsid w:val="00DA0D0D"/>
    <w:rsid w:val="00E0263A"/>
    <w:rsid w:val="00E6305E"/>
    <w:rsid w:val="00EA7469"/>
    <w:rsid w:val="00F867B4"/>
    <w:rsid w:val="00FA6903"/>
    <w:rsid w:val="00FE3CFA"/>
    <w:rsid w:val="00FE5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BDD522-2A12-4D44-82C1-68D0F970D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673D7"/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673D7"/>
    <w:pPr>
      <w:keepNext/>
      <w:numPr>
        <w:numId w:val="1"/>
      </w:numPr>
      <w:suppressAutoHyphens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673D7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table" w:styleId="Tabela-Siatka">
    <w:name w:val="Table Grid"/>
    <w:basedOn w:val="Standardowy"/>
    <w:uiPriority w:val="59"/>
    <w:rsid w:val="006673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3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usia</dc:creator>
  <cp:lastModifiedBy>Windows User</cp:lastModifiedBy>
  <cp:revision>4</cp:revision>
  <dcterms:created xsi:type="dcterms:W3CDTF">2020-03-15T10:05:00Z</dcterms:created>
  <dcterms:modified xsi:type="dcterms:W3CDTF">2020-03-16T12:41:00Z</dcterms:modified>
</cp:coreProperties>
</file>